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_word_template</w:t>
      </w:r>
    </w:p>
    <w:p>
      <w:pPr>
        <w:pStyle w:val="Author"/>
      </w:pPr>
      <w:r>
        <w:t xml:space="preserve">Sam</w:t>
      </w:r>
      <w:r>
        <w:t xml:space="preserve"> </w:t>
      </w:r>
      <w:r>
        <w:t xml:space="preserve">Albers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5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raft_style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81359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_word_template</dc:title>
  <dc:creator>Sam Albers</dc:creator>
  <dcterms:created xsi:type="dcterms:W3CDTF">2017-04-05T15:26:39Z</dcterms:created>
  <dcterms:modified xsi:type="dcterms:W3CDTF">2017-04-05T15:26:39Z</dcterms:modified>
</cp:coreProperties>
</file>